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56E99" w:rsidRDefault="008E7D2A" w:rsidP="008E7D2A">
      <w:pPr>
        <w:ind w:firstLineChars="0" w:firstLine="0"/>
        <w:rPr>
          <w:rFonts w:eastAsiaTheme="minorEastAsia" w:cs="Times New Roman"/>
        </w:rPr>
      </w:pPr>
      <w:r w:rsidRPr="006E5ADF">
        <w:rPr>
          <w:rFonts w:cs="Times New Roman"/>
        </w:rPr>
        <w:t>2</w:t>
      </w:r>
      <w:r w:rsidRPr="006E5ADF">
        <w:rPr>
          <w:rFonts w:eastAsiaTheme="minorEastAsia" w:cs="Times New Roman"/>
        </w:rPr>
        <w:t>-</w:t>
      </w:r>
      <w:r w:rsidRPr="006E5ADF">
        <w:rPr>
          <w:rFonts w:cs="Times New Roman"/>
        </w:rPr>
        <w:t>39</w:t>
      </w:r>
      <w:r w:rsidRPr="006E5ADF">
        <w:rPr>
          <w:rFonts w:eastAsiaTheme="minorEastAsia" w:cs="Times New Roman"/>
        </w:rPr>
        <w:t>a</w:t>
      </w:r>
    </w:p>
    <w:p w:rsidR="00044D60" w:rsidRDefault="003E4DA7" w:rsidP="008E7D2A">
      <w:pPr>
        <w:ind w:firstLineChars="0" w:firstLine="0"/>
        <w:rPr>
          <w:rFonts w:eastAsiaTheme="minorEastAsia" w:cs="Times New Roman"/>
        </w:rPr>
      </w:pPr>
      <w:r>
        <w:rPr>
          <w:noProof/>
        </w:rPr>
        <w:drawing>
          <wp:inline distT="0" distB="0" distL="0" distR="0">
            <wp:extent cx="5486400" cy="837565"/>
            <wp:effectExtent l="0" t="0" r="0" b="635"/>
            <wp:docPr id="26" name="Picture 2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02A" w:rsidRPr="006E5ADF" w:rsidRDefault="0000302A" w:rsidP="008E7D2A">
      <w:pPr>
        <w:ind w:firstLineChars="0" w:firstLine="0"/>
        <w:rPr>
          <w:rFonts w:cs="Times New Roman"/>
        </w:rPr>
      </w:pPr>
    </w:p>
    <w:p w:rsidR="008E7D2A" w:rsidRDefault="006E5ADF" w:rsidP="008E7D2A">
      <w:pPr>
        <w:ind w:firstLineChars="0" w:firstLine="0"/>
      </w:pPr>
      <w:r>
        <w:rPr>
          <w:noProof/>
        </w:rPr>
        <w:drawing>
          <wp:inline distT="0" distB="0" distL="0" distR="0" wp14:anchorId="08FFC94A" wp14:editId="57D9C46B">
            <wp:extent cx="5486400" cy="806450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506"/>
                    <a:stretch/>
                  </pic:blipFill>
                  <pic:spPr bwMode="auto">
                    <a:xfrm>
                      <a:off x="0" y="0"/>
                      <a:ext cx="5486400" cy="80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5ADF" w:rsidRDefault="006E5ADF" w:rsidP="004546AC">
      <w:pPr>
        <w:ind w:firstLineChars="0" w:firstLine="0"/>
      </w:pPr>
    </w:p>
    <w:p w:rsidR="004546AC" w:rsidRDefault="003E4DA7" w:rsidP="003E4DA7">
      <w:pPr>
        <w:ind w:firstLineChars="0" w:firstLine="0"/>
      </w:pPr>
      <w:r>
        <w:rPr>
          <w:noProof/>
        </w:rPr>
        <w:drawing>
          <wp:inline distT="0" distB="0" distL="0" distR="0">
            <wp:extent cx="5486400" cy="1530350"/>
            <wp:effectExtent l="0" t="0" r="0" b="635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firstLineChars="0" w:firstLine="0"/>
      </w:pPr>
    </w:p>
    <w:p w:rsidR="004546AC" w:rsidRDefault="004546AC" w:rsidP="004546AC">
      <w:pPr>
        <w:ind w:left="-810" w:firstLineChars="0" w:firstLine="0"/>
      </w:pPr>
    </w:p>
    <w:p w:rsidR="004546AC" w:rsidRDefault="004546AC" w:rsidP="004546AC">
      <w:pPr>
        <w:ind w:firstLineChars="0" w:firstLine="0"/>
      </w:pPr>
      <w:r>
        <w:t>2-39b</w:t>
      </w:r>
    </w:p>
    <w:p w:rsidR="006E5ADF" w:rsidRDefault="006E5ADF" w:rsidP="004546AC">
      <w:pPr>
        <w:ind w:left="-810" w:firstLineChars="0" w:firstLine="0"/>
      </w:pPr>
      <w:r>
        <w:br w:type="page"/>
      </w:r>
    </w:p>
    <w:p w:rsidR="006E5ADF" w:rsidRDefault="006E5ADF" w:rsidP="006E5ADF">
      <w:pPr>
        <w:ind w:firstLineChars="0" w:firstLine="0"/>
        <w:rPr>
          <w:noProof/>
        </w:rPr>
      </w:pPr>
      <w:r>
        <w:rPr>
          <w:noProof/>
        </w:rPr>
        <w:lastRenderedPageBreak/>
        <w:drawing>
          <wp:inline distT="0" distB="0" distL="0" distR="0" wp14:anchorId="352806CB" wp14:editId="30DB5F75">
            <wp:extent cx="4304248" cy="3155950"/>
            <wp:effectExtent l="0" t="0" r="127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4248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ADF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E90115" wp14:editId="25F6D5E7">
            <wp:extent cx="4173547" cy="2921000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80154" cy="2925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ADF">
        <w:rPr>
          <w:noProof/>
        </w:rPr>
        <w:t xml:space="preserve"> </w:t>
      </w:r>
    </w:p>
    <w:p w:rsidR="00083376" w:rsidRDefault="00083376" w:rsidP="00083376">
      <w:pPr>
        <w:ind w:firstLine="480"/>
        <w:rPr>
          <w:noProof/>
        </w:rPr>
      </w:pPr>
      <w:r>
        <w:rPr>
          <w:noProof/>
        </w:rPr>
        <w:lastRenderedPageBreak/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="003E4DA7" w:rsidRPr="003E4DA7">
        <w:rPr>
          <w:noProof/>
        </w:rPr>
        <w:drawing>
          <wp:inline distT="0" distB="0" distL="0" distR="0" wp14:anchorId="488FD01A" wp14:editId="6ED5330C">
            <wp:extent cx="5486400" cy="39624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5ADF">
        <w:rPr>
          <w:noProof/>
        </w:rPr>
        <w:br w:type="page"/>
      </w:r>
    </w:p>
    <w:p w:rsidR="00083376" w:rsidRDefault="00083376" w:rsidP="00083376">
      <w:pPr>
        <w:ind w:firstLineChars="0" w:firstLine="0"/>
      </w:pPr>
      <w:r>
        <w:lastRenderedPageBreak/>
        <w:t>3-26</w:t>
      </w:r>
    </w:p>
    <w:p w:rsidR="00083376" w:rsidRDefault="00083376" w:rsidP="00083376">
      <w:pPr>
        <w:ind w:firstLineChars="0" w:firstLine="0"/>
      </w:pPr>
      <w:r>
        <w:rPr>
          <w:noProof/>
        </w:rPr>
        <w:drawing>
          <wp:inline distT="0" distB="0" distL="0" distR="0" wp14:anchorId="67BE349E" wp14:editId="06F56D30">
            <wp:extent cx="2095500" cy="4854679"/>
            <wp:effectExtent l="0" t="0" r="0" b="0"/>
            <wp:docPr id="8" name="图片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A screenshot of a cell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10443" cy="488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5ADF">
        <w:rPr>
          <w:noProof/>
        </w:rPr>
        <w:drawing>
          <wp:inline distT="0" distB="0" distL="0" distR="0" wp14:anchorId="290DB7F0" wp14:editId="5B6E80AD">
            <wp:extent cx="2203450" cy="493153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22464" cy="497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5ADF" w:rsidRPr="006E5ADF">
        <w:rPr>
          <w:noProof/>
        </w:rPr>
        <w:t xml:space="preserve"> </w:t>
      </w:r>
    </w:p>
    <w:p w:rsidR="006E5ADF" w:rsidRDefault="006E5ADF" w:rsidP="006E5ADF">
      <w:pPr>
        <w:ind w:firstLineChars="0" w:firstLine="0"/>
        <w:rPr>
          <w:noProof/>
        </w:rPr>
      </w:pPr>
      <w:r>
        <w:rPr>
          <w:noProof/>
        </w:rPr>
        <w:lastRenderedPageBreak/>
        <w:drawing>
          <wp:inline distT="0" distB="0" distL="0" distR="0" wp14:anchorId="74500F4D" wp14:editId="27BEC98A">
            <wp:extent cx="2279650" cy="4994111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96574" cy="503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ADF" w:rsidRDefault="006E5ADF">
      <w:pPr>
        <w:ind w:firstLine="480"/>
        <w:rPr>
          <w:noProof/>
        </w:rPr>
      </w:pPr>
      <w:r>
        <w:rPr>
          <w:noProof/>
        </w:rPr>
        <w:br w:type="page"/>
      </w:r>
    </w:p>
    <w:p w:rsidR="00083376" w:rsidRDefault="006E5ADF" w:rsidP="00083376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62BDB9D1" wp14:editId="46AD0798">
            <wp:extent cx="3103515" cy="41021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09366" cy="4109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ADF">
        <w:rPr>
          <w:noProof/>
        </w:rPr>
        <w:t xml:space="preserve"> </w:t>
      </w:r>
      <w:r w:rsidR="00083376">
        <w:t>3-39</w:t>
      </w:r>
    </w:p>
    <w:p w:rsidR="006E5ADF" w:rsidRDefault="006E5ADF" w:rsidP="006E5ADF">
      <w:pPr>
        <w:ind w:firstLineChars="0" w:firstLine="0"/>
        <w:rPr>
          <w:noProof/>
        </w:rPr>
      </w:pPr>
      <w:r>
        <w:rPr>
          <w:noProof/>
        </w:rPr>
        <w:drawing>
          <wp:inline distT="0" distB="0" distL="0" distR="0" wp14:anchorId="3273950E" wp14:editId="76000113">
            <wp:extent cx="2940411" cy="3943350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50330" cy="3956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ADF" w:rsidRDefault="006E5ADF" w:rsidP="006E5ADF">
      <w:pPr>
        <w:ind w:firstLineChars="0" w:firstLine="0"/>
      </w:pPr>
      <w:r>
        <w:rPr>
          <w:noProof/>
        </w:rPr>
        <w:lastRenderedPageBreak/>
        <w:drawing>
          <wp:inline distT="0" distB="0" distL="0" distR="0" wp14:anchorId="68B9619C" wp14:editId="39F9E425">
            <wp:extent cx="3096381" cy="406400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03936" cy="4073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5ADF" w:rsidSect="006737BB">
      <w:pgSz w:w="12240" w:h="15840" w:code="1"/>
      <w:pgMar w:top="1440" w:right="1800" w:bottom="1440" w:left="1800" w:header="850" w:footer="994" w:gutter="0"/>
      <w:cols w:space="708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41627" w:rsidRDefault="00141627" w:rsidP="008E7D2A">
      <w:pPr>
        <w:spacing w:line="240" w:lineRule="auto"/>
        <w:ind w:firstLine="480"/>
      </w:pPr>
      <w:r>
        <w:separator/>
      </w:r>
    </w:p>
  </w:endnote>
  <w:endnote w:type="continuationSeparator" w:id="0">
    <w:p w:rsidR="00141627" w:rsidRDefault="00141627" w:rsidP="008E7D2A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41627" w:rsidRDefault="00141627" w:rsidP="008E7D2A">
      <w:pPr>
        <w:spacing w:line="240" w:lineRule="auto"/>
        <w:ind w:firstLine="480"/>
      </w:pPr>
      <w:r>
        <w:separator/>
      </w:r>
    </w:p>
  </w:footnote>
  <w:footnote w:type="continuationSeparator" w:id="0">
    <w:p w:rsidR="00141627" w:rsidRDefault="00141627" w:rsidP="008E7D2A">
      <w:pPr>
        <w:spacing w:line="240" w:lineRule="auto"/>
        <w:ind w:firstLine="48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DIwMLQ0Nzc0MDVW0lEKTi0uzszPAykwrgUAv85aRiwAAAA="/>
  </w:docVars>
  <w:rsids>
    <w:rsidRoot w:val="00440A5C"/>
    <w:rsid w:val="0000302A"/>
    <w:rsid w:val="00044D60"/>
    <w:rsid w:val="00083376"/>
    <w:rsid w:val="000B6E4F"/>
    <w:rsid w:val="00141627"/>
    <w:rsid w:val="002123A6"/>
    <w:rsid w:val="003E4DA7"/>
    <w:rsid w:val="00440A5C"/>
    <w:rsid w:val="004546AC"/>
    <w:rsid w:val="006737BB"/>
    <w:rsid w:val="006E5ADF"/>
    <w:rsid w:val="00892BF1"/>
    <w:rsid w:val="008E7D2A"/>
    <w:rsid w:val="009C1C8F"/>
    <w:rsid w:val="00B14A31"/>
    <w:rsid w:val="00E1247D"/>
    <w:rsid w:val="00E56E99"/>
    <w:rsid w:val="00EB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4D00F"/>
  <w15:chartTrackingRefBased/>
  <w15:docId w15:val="{78C97B08-620A-4ECC-86CE-1DED559A2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360" w:lineRule="auto"/>
        <w:ind w:firstLineChars="200" w:firstLine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C8F"/>
    <w:rPr>
      <w:rFonts w:ascii="Times New Roman" w:eastAsia="Times New Roman" w:hAnsi="Times New Roman"/>
      <w:bCs/>
      <w:kern w:val="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kun</dc:creator>
  <cp:keywords/>
  <dc:description/>
  <cp:lastModifiedBy>Y H</cp:lastModifiedBy>
  <cp:revision>3</cp:revision>
  <cp:lastPrinted>2020-10-30T02:02:00Z</cp:lastPrinted>
  <dcterms:created xsi:type="dcterms:W3CDTF">2020-10-30T01:22:00Z</dcterms:created>
  <dcterms:modified xsi:type="dcterms:W3CDTF">2020-10-30T02:04:00Z</dcterms:modified>
</cp:coreProperties>
</file>